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ม.5</w:t>
      </w:r>
      <w:r>
        <w:t xml:space="preserve"> </w:t>
      </w:r>
      <w:r>
        <w:t xml:space="preserve">วิชาวิทยาศาสตร์</w:t>
      </w:r>
      <w:r>
        <w:t xml:space="preserve"> </w:t>
      </w:r>
      <w:r>
        <w:t xml:space="preserve">3.1</w:t>
      </w:r>
      <w:r>
        <w:t xml:space="preserve"> </w:t>
      </w:r>
      <w:r>
        <w:t xml:space="preserve">ไขมันและน้ำมัน</w:t>
      </w:r>
      <w:r>
        <w:t xml:space="preserve"> </w:t>
      </w:r>
      <w:r>
        <w:t xml:space="preserve">(1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ี่ 2.1 ม.5 ข้อที่ 14ไม่อิ่มตัวจากตัวโครงสร้าง ในบทที่ 3 นะครับ วิตามินและเกลือแร่ เรื่องต่อมารอบ ๆ ตัวเราว่า รอบ ๆ ตัวเรานี่มีอะไรอยู่ใกล้ตัวเราบ้างต่าง ๆ ที่อยู่รอบตัวเรา ทีนี้มนุษย์ตั้งต้นให้กับเรา แล้วเราก็จะมีการเจริญเติบโตขึ้นมาได้บ่อย ๆ ก็นี่เลย ข้าวผัดกระเพราเห็นทั่ว ๆ ไปเลย ต่างชาติก็รอเรียนกันให้เรียบร้อยก่อนว่าสารอาหารทั้งหมด เมื่อกี้นี้ก็และน้ำตาล อันที่ 2 ก็จะเป็นไขมันเป็นสิ่งที่ทำให้เรานี่ เจริญเติบโตได้อีก ร่างกายของเรา สารอาหารที่อยู่รอบตัวเรานี่ไปด้วยธาตุทางเคมี แล้วเข้าไปนี่ก็จะไปเป็นฟังชั่นนะครับ สารประกอบอินทรีย์นะครับ พูดง่าย ๆ ก็คือสารประกอบอินทรีย์ก็จะเป็นารที่อยู่ในสิ่งมีชีวอตส่วนสารอนินทรีย์ก็จะเป็น unogต่าง ๆ นี้ก็จะมาสร้างพันทะคาบอน ซึ่งธาตุคาร์บอนก็ตะสร้างคาร์บอนก็จะประกอบกันเองด้วยนะครับ นะครับ ก็จะเป็นสัญลักษณ์ตัว S ใหญ่ตัวพิมพ์เล็กด้วย ทีนี้เรามาดูตัวอย่างคาร์บอน ไฮโดรเจน อ๊อกซิเจนเห็นตัว C .ช่ไหมครับ ก็คือธาตุคาร์บอนที่อยู่ในสารประกอบอินทรีย์นี่ เราก็จะนะครับ ทีนี้เป็นาารประกอบอินทรีย์หรือไม่จากองค์ประกอบของธาตุที่ประกอบขึ้นมาเป็นซีก ๆ นะครับ ซึ่งที่เห็นอยู่ตรงนี้ อยุ่ในขอบเขตวิโคตีนิค เรียกสั้น ๆ ว่าวิตามิน B3 ได้นะครับ มันมีคาร์บอนใช่ไหมครับ มีไฮโดรเจน อ๊อกซิเจนทีนี้มีข้อยกเว้น จริง ๆ แล้วสารประกอบอินทรีย์นี่เป็นส่วนหนึ่งที่เป็นข้อควรรู้ก็คือ คาร์บอนมอนอกไซด์ คาร์บอนมอนนอกไซก็คือคาร์บอนไดออกไซด์ คาร์บอนไดออกไซด์ก็จะประกอบไปด้วยเป็นข้อยกเว้นนะครับ ลักษณะโครงสร้างก็จะเป็นแบบนี้เลยเป็นลักษณะนี้เลย Hแต่ทั้งนี้ทั้งนั้นนี่ก็อาจจะมีสารประกอบอื่น ๆ อยู่เท่านั้นนี่ว่าอย่างไร คือ สารประกอบอินทรีย์นี่กับคาร์บอนต่อกันก็เรียกว่า สารประกอบ ไฮโดรคาร์บอนถูกต้องไหม เพราะฉะนั้นลักษณะของก็เป็นสารประกอบอินทรีย์ด้วย เป็นสารประกอบประเภทโครงสร้างของโคเคนก็จะมีหน้าตาเป็นสารประกอบไอโดรคาร์บอนได้เลยมากขึ้นนะ บางครั้งในการเขียนสูตรก็คือ เราก็มองที่คาร์บอน ต่อจากไฮโดรเจนกี่อะเขียนเป็น CH3 จากนั้นนะครับ ก็จะสังเกตได้ว่า คาร์บอนตัวถัดไปเลข 3 เพราะฉะนัน้ในบางครั้งเราดูในอินเทอร์เน็ตก็จะมีโครงสร้างหลายรูปแบบนะครับ ก็คือสูตรโมเลกุลจะมีคาร์บอนอยู่ 1 2 3 ตัวนะครับ นี่ก็จะเรียกว่าสูตรโมเลกุล2 ชนิดก็เป็นารประกอบไฮโดรคาร์บอนตัวนี้มีไฮโดรเจนนะครับ มีคาร์บอนกับไฮโดรเจน อย่างละ 1 นะครับ เริ่มตัวที่ 2 นะครับ ไปตัวที่ 3โอ.เค. จากนั้นนะครับ ตัวถัดไป ก็จะเป็น Cเกือบสุดแล้วเกือบสุดท้ายแล้วห้อย 3 ตัวนี้ก็จะเป็นสูตรงโครงสร้างแบบย่อเขียนลักษณะของสูตรโครงสร้างแบบย่อได้อีกห้อย 3 อีกครั้งก็จะมีเป็นอย่างไร ทีนี้ถ้าเป้นสูตรโครงสร้างมีคาร์บอนครบ แต้ถ้าเขียนแบบย่อ1 ไฮโดรเจน 2 แต่เดี๋ยวก่อนเพราะฉะนั้นพันธะคู่ก็จะต้องเขียนลงไปมี C แล้วก็ H 1ตัว อย่างละตัวนะครับ 3 ถูกต้องไหมครับ จากนั้นทราบว่าสารเหล่านี้ประกอบไปด้วยสารประกอบไฮโดรเจนง่ายกว่าสูตรงโครงสร้างแบบลูอิไม่ออกว่าเป็นสารที่มีพันธะคู่หรือไม่ว่าในข้อที่ 1 แบบฝึกหัด 3.1 คอรีน ถูกไหมครับ ในนั้นมีไหมครับ มีคำถามเดิมเลย แต่สูตรงโครงสร้างเป็น NaClนะครับ ดังนั้นข้อนี้ไม่มีคาร์บอนเลยใส่ตัวแดงไว้ให้นะครับ แต่ไม่มีคาร์บอน ก็แสดงว่าไม่มีอย่างแน่นอนนะครับ ข้อที่ 4 ถูกไหมครับ มีคาร์บอนอันที่ 1 ต้องมีคาร์บอนก่อนข้อที่ 5 นะครับ ก็เหมือนเดิมนะครับ จงระบุว่าสารประกอบนี้ถ้าใช่ก็แน่นอนเลย เป็นสารประกอบอินทรีย์ที่เราก็ใช้ในการดำรงชีวิตและให้พลังงาน นะครับ ว่าที่ครูบอกไว้ยกเว้นนะ ยกเว้นไว้ 3 ตัวมีคาร์บอน มีไฮโดรเจน มีอ๊อกซิเจน อยู่สารประกอบไฮโดรคาร์บอน ก็มีตัวนี้นนี่มีคาร์บอน มีไฮโดรเจนแต่เป็นสารประกอบอินทรีย์ ก็มีคาร์บอนกับไฮโดรเจนแล้วก็ได้เห้นโครงสร้างต่าง ๆ ซึ่งความรู้ตรงนี้สมบัติต่าง ๆ อย่างไรและในวันนี้นะครับ // วันนี้เราจะเรียนซึ่งสารชีวโมเลกุล ก็มีชีวะก็คือ ชีวิตนั่นเอง สารชีวโมเลกุลก็จะเป็นสารที่ไขมันนะ ซึ่งไขมันเราก็จะเรียนทั้งหมด 2 ครั้ง มัน คือ อะไรละ ดู สารชีวโมเลกุลนำไปใช้ในกระบวนการดำรงชีวิตได้ คาร์บอน ไฮโดรเจน อ๊อกซิเจนมีธาตุบางธาตุเพิ่มขึ้นมา แต่สิ่งที่เหมือนกันสารชีวโมเลกุลจะทำหน้าที่ แบบโครงสร้างแบเส้นตรง โครงสร้างแบบโซ่ติ่งสำคัญต่อสิ่งมีชีวิตนะมีแล้วแต่ขนาดเล็กหรือใหญ่ไปเล็กให้ได้ โอ.เค. นะครับ เมื่อเราได้รับสารชีวโมเลกุล นะครับ ถัดมาใช้ในการเจริญเติบโตนะ แน่นอนเห็นไหมช่วยได้หลายอย่างเลยของพวกฮอร์โมนเอ็มพาย ไขมันและน้ำมันนะ ไขมันและนำมัน เขาบอกว่า อันแรกเลยเพราะไขมันให้พลังงานแต่ร่างกายต้องการมากหรือน้อง โอ.เค. ไหมครับ อันนี้เราจะได้เรียนเยอะในทางชีวะนะ โอ.เค. นะ ต่อมาไอมันช่วยปกป้องชุ่มชื้นไม่หยาบกร้านเปรียบเทียบนะครับ เราเปิดแอร์ที่จะ ร้องหรือหนาวมากกว่ากันในร่างกายนี่ก็จะสามารถเก็บอะไร นิดหนึ่งนะครับ แต่ถ้ามีชั้นไขมันน้อย พวกอะไรน่ะ หมี สังเกตหมีจะมีชั้นไขมันออกไปเพราะบริเวณนั้นหนาวมากดี อะไรต่ออีก สามารถละลายวิตามินได้บางชนิดก็เรียน ม.ปลาย ก็เรียนอยู่k นะ 4 ชนิด คือ A D E K อันนี้ก็เป็นจุดหนึ่งหนาว เช่น อะไร B ตระกูล B ทั้งหลาในกรณีที่ร่างกายได้รับสารอาหารไม่เพียงพอนะ ทีนี้ตัวไขมันกิโลแคลลอรี่ต่อกรัมให้ 4 ซึ่งหมายความว่า ไขมันให้เยอะสุดเลยจะเกิดการสะสมไว้ในรูปของอย่างที่บอกจะใช้ก็ต่อเมื่อในเลือดหรือนำตาลในเลือด ซึ่งอยู่ในกลุ่มถ้าทานไขมันไม่ควรทานปริมาณมากการเรียนเรื่องสารชีวโมเลกุลนี่ ตัวไขมันและไขมันประกอบไปด้วยสารหลัก ๆไ นะ รวมกันเป็น ตัวไฮดีสไลน์นะ ทำปฏิกิริยากับตัวโมเลกุลกรดไขมัน ทางส่วน เพราะฉะนั้นถ้าครูวาดคร่าว ๆ อีกรอบนะครับ ตัวกีเซอรอล มีตัวแบนี้กีซอลรอล 1 ตัว กับกรดไขมัน 3 ตัวซึ่งไตรแปลว่า 3 ถูกไหมหน่วยใหญ่นะ ก็คือตัวนี้เราพูดว่าไขมันหรือน้ำมันถูกไหมครับ กีเซอรอล และตัวเป็นของแข็งหรือของเหลวก็ได้ ถ้าเป็นของแข็งชื่อมันก็บอกอยู่นะ ไข หรือน้องมอง ข.ไข่ก็ได้เราก็จะเรียกว่า น้ำมัน หรือ oil ภาพรวมนะ ไขมันและน้ำมันรวมของกลุ่มไขมันและน้ำมัน ซึ่งขอสอบเคยออกมาแล้วด้วยไฮโดรเจน และอ๊อกซิเจน เรียกน้ำมัน ไขมันและนำมัน เป็นสารที่จำเป็นต่อชีวิตหรือไม่ถูกไหม … น้ำมันเป็นกลุ่มของเหลวนะต่อชีวิตไหม สิ่งมีชีวิตไหม แน่นอนว่าจำเป็นไขมันและน้ำมัน ทีนี้เราก็ต้องอธิบาย เพราะไขมันวงเล็บไว้ ให้ 9 กิโลแคลลอรี่ต่อ 1 กรัมเป็นส่วนประกอบของเยื่อหุ้มเซลไบโอในชีวิ ก็จะมีตัว เยื่อหุ้มเซล ลิปขวิดถูกไหม ซึ่งมันก็จะได้เป็นลักษณะนี้ วนไปส่วนหางก็จะหันหากันข้างหน้านะ จริง ๆ ช่วยอะไรด้วย กันกระแทกเพราะฉะนั้นแนวโน้มก็คือตัวไขมัน ซึ่งไขมันในครั้งนี้ ครูจะโฟกัสนะ แล้วก็ไขมันสามารถให้พลังงานแก่ร่างกายร่างกายไป ช่วยละลายวิตามิน ADA นะ ก็ย้ำอีกรอบหนึ่มาย่อยสลายนะ มันก็จะสะสมในรูปแบบของไขมันใต้ชั้นผิดหนั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ม.5 วิชาวิทยาศาสตร์ 3.1 ไขมันและน้ำมัน (1)</dc:title>
  <dc:creator/>
  <cp:keywords/>
  <dcterms:created xsi:type="dcterms:W3CDTF">2021-03-23T09:14:01Z</dcterms:created>
  <dcterms:modified xsi:type="dcterms:W3CDTF">2021-03-23T09:1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5 ธันวาคม 2563 เวลา 09.21 น.</vt:lpwstr>
  </property>
  <property fmtid="{D5CDD505-2E9C-101B-9397-08002B2CF9AE}" pid="3" name="subtitle">
    <vt:lpwstr/>
  </property>
</Properties>
</file>